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 w:type="textWrapping"/>
      </w:r>
      <w:r>
        <w:t xml:space="preserve">Руководитель</w:t>
      </w:r>
      <w:r>
        <w:br w:type="textWrapping"/>
      </w:r>
      <w:r>
        <w:t xml:space="preserve">Структурного подразделения</w:t>
      </w:r>
      <w:r>
        <w:br w:type="textWrapping"/>
      </w:r>
      <w:r>
        <w:t xml:space="preserve">________________/Ляндзберг А.Р./</w:t>
      </w:r>
      <w:r>
        <w:br w:type="textWrapping"/>
      </w:r>
      <w:r>
        <w:t xml:space="preserve">« _____ » ____________________ 2019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rPr>
          <w:b/>
        </w:rPr>
        <w:t xml:space="preserve">КАЛЕНДАРНО-ТЕМАТИЧЕСКИЙ ПЛАН</w:t>
      </w:r>
      <w:r>
        <w:br w:type="textWrapping"/>
      </w:r>
      <w:r>
        <w:rPr>
          <w:b/>
        </w:rPr>
        <w:t xml:space="preserve">Дополнительной общеобразовательной общеразвивающей программы</w:t>
      </w:r>
      <w:r>
        <w:br w:type="textWrapping"/>
      </w:r>
      <w:r>
        <w:rPr>
          <w:b/>
        </w:rPr>
        <w:t xml:space="preserve">«Программа экологии морского бентоса (гидробиология)»</w:t>
      </w:r>
      <w:r>
        <w:br w:type="textWrapping"/>
      </w:r>
      <w:r>
        <w:rPr>
          <w:b/>
        </w:rPr>
        <w:t xml:space="preserve">на 2019 / 2019 учебный год</w:t>
      </w:r>
      <w:r>
        <w:br w:type="textWrapping"/>
      </w:r>
      <w:r>
        <w:rPr>
          <w:b/>
        </w:rPr>
        <w:t xml:space="preserve">группа № 219</w:t>
      </w:r>
      <w:r>
        <w:br w:type="textWrapping"/>
      </w:r>
      <w:r>
        <w:rPr>
          <w:b/>
        </w:rPr>
        <w:t xml:space="preserve">2 год обучения</w:t>
      </w:r>
    </w:p>
    <w:p>
      <w:pPr>
        <w:pStyle w:val="BodyText"/>
      </w:pPr>
      <w:r>
        <w:br w:type="textWrapping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Определители беломорских животных; Отработка техники работы с определителем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Техника определения беломорских животных; Отработка техники определения организмов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Polychaeta (Errantia); Определение бродячих полихет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7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Polychaeta (Sedentaria); Определение сидячих полихе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Bivalvia; Определение двустворчатых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Gastropoda; Определение брюхоногих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8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Посещение лекции специалистов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4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Amphipoda; Определение бокоплав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Decapoda; Определение десятиногих ра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1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Cumacea; Определение кумовых ра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8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Coelenterata; Определение кишечнополост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Bryozoa; Определение мшан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ое занятие на кафедре Зоологии беспозвоночных СПбГУ №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8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Ascidia; Определение асцидий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9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Asteroidea; Определение Морских звез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6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Признаки Ophiuroidea; Определение Змеехвост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Полевые приборы; Определение контрольной коллекц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0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ое занятие на кафедре Зоологии беспозвоночных СПбГУ №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6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Лабораторные приборы гидробиолога; Практика по сортировке проб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1. В формате отчетной конференц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Измерительные приборы гидробиолога; Практика по измерению гидрологических показателей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7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Наука как род человеческой деятельности. Решение задач на формулировку научных гипотез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Эескурсия в музей почво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0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Схема построения научного исследования. Решение задач построения дизайна научного исслдеования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1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Форма записи первичных данных. Практика по регистрации научных дан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7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Обработка данных. Решение задач на теорию вероятност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Вариационная статистика. Вычисление описательных статистик в выборка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7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типы распределений. Построение частотных распределений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Статистические сравнения. Применение t-критерия к сравнению выбор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о корреляции. Вычисление коэффициента корреляц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Понятие о регрессии и расчет линии регрессии. Вычисление параметров регрессионной прямой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6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Краткий обзор современных методов статистики. Оценка вероятностей ошибок I и II род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Подготовка к путешествию. Тест-викторина «Организация планеты Земля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3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Ладожское озеро. Тест-викторина «Ладог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Белое море и Баренцево море. Тест-викторина «Белое море и его обитатели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Ботаник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3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Арктика и Дальний Восток. Тест-викторина «Животные и растения Северных морей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Атлантика. Тест-викторина «Животные Атлантического океана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Индийский океан. Устный опрос. Контроль знаний.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2. В формате отчетной конференц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Зоологии беспозвоночных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8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Классификация и ординация. Коллоквиум и тес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Знакомство с особенностями учебного курса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5/06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эмбриолог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0" w:name="--"/>
      <w:r>
        <w:t xml:space="preserve">Экскурсии и выезды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Дата выезд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Место проведения и тема выезда (экскурсии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едаго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Название образовательной програм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№ групп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Количество учащихс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ремя (С какого по какой час. не считая дороги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личество ча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/10/19</w:t>
            </w:r>
          </w:p>
        </w:tc>
        <w:tc>
          <w:p>
            <w:pPr>
              <w:pStyle w:val="Compact"/>
              <w:jc w:val="center"/>
            </w:pPr>
            <w:r>
              <w:t xml:space="preserve">Посещение лекции специалистов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А. В. Ткачук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8/11/19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ое занятие на кафедре Зоологии беспозвоночных СПбГУ №1</w:t>
            </w:r>
          </w:p>
        </w:tc>
        <w:tc>
          <w:p>
            <w:pPr>
              <w:pStyle w:val="Compact"/>
              <w:jc w:val="center"/>
            </w:pPr>
            <w:r>
              <w:t xml:space="preserve">А. В. Ткачук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6/12/19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ое занятие на кафедре Зоологии беспозвоночных СПбГУ №2</w:t>
            </w:r>
          </w:p>
        </w:tc>
        <w:tc>
          <w:p>
            <w:pPr>
              <w:pStyle w:val="Compact"/>
              <w:jc w:val="center"/>
            </w:pPr>
            <w:r>
              <w:t xml:space="preserve">А. В. Ткачук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0/01/20</w:t>
            </w:r>
          </w:p>
        </w:tc>
        <w:tc>
          <w:p>
            <w:pPr>
              <w:pStyle w:val="Compact"/>
              <w:jc w:val="center"/>
            </w:pPr>
            <w:r>
              <w:t xml:space="preserve">Эескурсия в музей почвоведения</w:t>
            </w:r>
          </w:p>
        </w:tc>
        <w:tc>
          <w:p>
            <w:pPr>
              <w:pStyle w:val="Compact"/>
              <w:jc w:val="center"/>
            </w:pPr>
            <w:r>
              <w:t xml:space="preserve">А. В. Ткачук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7/02/20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в Зоологический музей №1</w:t>
            </w:r>
          </w:p>
        </w:tc>
        <w:tc>
          <w:p>
            <w:pPr>
              <w:pStyle w:val="Compact"/>
              <w:jc w:val="center"/>
            </w:pPr>
            <w:r>
              <w:t xml:space="preserve">А. В. Ткачук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6/03/20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в Зоологический музей №2</w:t>
            </w:r>
          </w:p>
        </w:tc>
        <w:tc>
          <w:p>
            <w:pPr>
              <w:pStyle w:val="Compact"/>
              <w:jc w:val="center"/>
            </w:pPr>
            <w:r>
              <w:t xml:space="preserve">А. В. Ткачук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/04/20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на кафедру Ботаник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А. В. Ткачук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8/05/20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на кафедру Зоологии беспозвоночных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А. В. Ткачук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Экскурсия на Кафедру эмбриолог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А. В. Ткачук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219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5:30 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9T12:59:14Z</dcterms:created>
  <dcterms:modified xsi:type="dcterms:W3CDTF">2019-11-19T12:59:14Z</dcterms:modified>
</cp:coreProperties>
</file>